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tyle3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80"/>
        <w:gridCol w:w="1080"/>
        <w:gridCol w:w="2160"/>
        <w:gridCol w:w="2160"/>
        <w:gridCol w:w="1080"/>
        <w:gridCol w:w="1080"/>
        <w:gridCol w:w="2160"/>
        <w:gridCol w:w="2160"/>
        <w:gridCol w:w="2160"/>
        <w:gridCol w:w="2520"/>
        <w:gridCol w:w="2520"/>
        <w:gridCol w:w="2520"/>
        <w:gridCol w:w="2160"/>
      </w:tblGrid>
      <w:tr>
        <w:trPr>
          <w:cantSplit/>
          <w:trHeight w:val="749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single" w:sz="16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Loc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New cases reported in the last 24 hour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Rate of new daily infections per 100,00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Active cas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death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tests perform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Cumulative percent of test positiv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Rate of tests performed per thousan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Number of negative tests per positive (last 7 days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Average number of tests performed per day for last 7 day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Average number of tests performed per day for last 7 days per thousan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16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Percent Positivity (Mar 7-13)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itish Columbia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,427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7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933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11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61,086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%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2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431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4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%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ber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,6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9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532,8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68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%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skatchew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97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4,1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%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itob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9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3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0,4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88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%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t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,9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50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5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18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671,1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,98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%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ebe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9,4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83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57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696,55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,30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%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foundland and Labr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,6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.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%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 Brunswic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7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0,48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.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va Scot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1,43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58.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nce Edward Islan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,4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%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uk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35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%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west Territori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%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navu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13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%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patriated travelle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16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9,239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74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,60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554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141,29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8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.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,976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3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%</w:t>
            </w:r>
          </w:p>
        </w:tc>
      </w:tr>
    </w:tbl>
    <w:bookmarkStart w:id="20" w:name="table-2"/>
    <w:p>
      <w:pPr>
        <w:pStyle w:val="Heading1"/>
      </w:pPr>
      <w:r>
        <w:t xml:space="preserve">TABLE 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80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single" w:sz="16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Loc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FE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1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FE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1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6A6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2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6A6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2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2DF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3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2DF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3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EE636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4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EE636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4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9AC0C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5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9AC0C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5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CD555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6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CD555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6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7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16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7, 202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itish Columbia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21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867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,422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,913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1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,373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0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,92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,427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ber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,1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,56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,03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,4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,78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,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,6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skatchew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19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3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5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6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7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8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97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itob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5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60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6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7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7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9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9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t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,52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,89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7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,35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,1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4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,3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6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,44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,9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50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ebe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,3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,1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,9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7,5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8,18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8,74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9,4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foundland and Labr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 Brunswic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7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7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7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va Scot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7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7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nce Edward Islan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uk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west Territori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navu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patriated travelle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9,757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022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3,216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459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6,75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539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0,20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44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3,046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846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5,86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819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9,239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74</w:t>
            </w:r>
          </w:p>
        </w:tc>
      </w:tr>
    </w:tbl>
    <w:bookmarkEnd w:id="20"/>
    <w:bookmarkStart w:id="24" w:name="day-trend-analysis"/>
    <w:p>
      <w:pPr>
        <w:pStyle w:val="Heading1"/>
      </w:pPr>
      <w:r>
        <w:t xml:space="preserve">14-DAY TREND ANALYSI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O-Bullets_files/figure-docx/Plot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O-Bullets_files/figure-docx/Plot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O-Bullets_files/figure-docx/Plot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ltc-deaths"/>
    <w:p>
      <w:pPr>
        <w:pStyle w:val="Heading1"/>
      </w:pPr>
      <w:r>
        <w:t xml:space="preserve">LTC DEATH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80"/>
        <w:gridCol w:w="1080"/>
        <w:gridCol w:w="1080"/>
        <w:gridCol w:w="2016"/>
      </w:tblGrid>
      <w:tr>
        <w:trPr>
          <w:cantSplit/>
          <w:trHeight w:val="749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single" w:sz="16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Popul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Death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16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Deaths in LTC Facilities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C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147,712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11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3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21,8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31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78,6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79,26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2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734,0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18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69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74,57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57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984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2,1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1,4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9,35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,6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,0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16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3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16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,005,238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554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tyle3">
    <w:name w:val="Style3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19:40:28Z</dcterms:created>
  <dcterms:modified xsi:type="dcterms:W3CDTF">2021-03-18T19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